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c684b6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4c0e18d-84a3-407b-8481-3df9b40b9ea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21:37Z</dcterms:created>
  <dcterms:modified xsi:type="dcterms:W3CDTF">2023-06-28T11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